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51E1" w:rsidRPr="006646F3" w:rsidRDefault="00260BD9" w:rsidP="00260BD9">
      <w:pPr>
        <w:jc w:val="center"/>
        <w:rPr>
          <w:b/>
          <w:sz w:val="28"/>
          <w:szCs w:val="28"/>
          <w:u w:val="single"/>
        </w:rPr>
      </w:pPr>
      <w:r w:rsidRPr="006646F3">
        <w:rPr>
          <w:b/>
          <w:sz w:val="28"/>
          <w:szCs w:val="28"/>
          <w:u w:val="single"/>
        </w:rPr>
        <w:t xml:space="preserve">Drama </w:t>
      </w:r>
      <w:r w:rsidR="006646F3" w:rsidRPr="006646F3">
        <w:rPr>
          <w:b/>
          <w:sz w:val="28"/>
          <w:szCs w:val="28"/>
          <w:u w:val="single"/>
        </w:rPr>
        <w:t>Elements</w:t>
      </w:r>
    </w:p>
    <w:p w:rsidR="006646F3" w:rsidRP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t xml:space="preserve">What is a </w:t>
      </w:r>
      <w:r w:rsidR="00260BD9" w:rsidRPr="006646F3">
        <w:rPr>
          <w:b/>
          <w:sz w:val="24"/>
          <w:szCs w:val="24"/>
        </w:rPr>
        <w:t>Drama</w:t>
      </w:r>
      <w:r w:rsidRPr="006646F3">
        <w:rPr>
          <w:b/>
          <w:sz w:val="24"/>
          <w:szCs w:val="24"/>
        </w:rPr>
        <w:t>?</w:t>
      </w:r>
    </w:p>
    <w:p w:rsidR="00260BD9" w:rsidRPr="006646F3" w:rsidRDefault="00260BD9" w:rsidP="006646F3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</w:p>
    <w:p w:rsidR="00260BD9" w:rsidRDefault="00260BD9" w:rsidP="006646F3">
      <w:pPr>
        <w:ind w:left="720"/>
        <w:rPr>
          <w:b/>
          <w:sz w:val="24"/>
          <w:szCs w:val="24"/>
        </w:rPr>
      </w:pPr>
    </w:p>
    <w:p w:rsidR="006646F3" w:rsidRPr="006646F3" w:rsidRDefault="006646F3" w:rsidP="006646F3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</w:p>
    <w:p w:rsidR="006646F3" w:rsidRDefault="006646F3" w:rsidP="00260BD9">
      <w:pPr>
        <w:rPr>
          <w:b/>
          <w:sz w:val="24"/>
          <w:szCs w:val="24"/>
        </w:rPr>
      </w:pPr>
    </w:p>
    <w:p w:rsidR="006646F3" w:rsidRDefault="006646F3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here are two main types of dramas.</w:t>
      </w:r>
    </w:p>
    <w:p w:rsid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ragedy</w:t>
      </w:r>
    </w:p>
    <w:p w:rsidR="006646F3" w:rsidRDefault="006646F3" w:rsidP="006646F3">
      <w:pPr>
        <w:rPr>
          <w:b/>
          <w:sz w:val="24"/>
          <w:szCs w:val="24"/>
        </w:rPr>
      </w:pP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Comedy</w:t>
      </w:r>
    </w:p>
    <w:p w:rsidR="006646F3" w:rsidRDefault="006646F3" w:rsidP="006646F3">
      <w:pPr>
        <w:pStyle w:val="ListParagraph"/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 Play?</w:t>
      </w:r>
    </w:p>
    <w:p w:rsidR="006646F3" w:rsidRPr="006646F3" w:rsidRDefault="006646F3" w:rsidP="006646F3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</w:p>
    <w:p w:rsidR="00260BD9" w:rsidRDefault="00260BD9" w:rsidP="006646F3">
      <w:p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t xml:space="preserve"> </w:t>
      </w:r>
    </w:p>
    <w:p w:rsidR="006646F3" w:rsidRPr="006646F3" w:rsidRDefault="006646F3" w:rsidP="006646F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</w:p>
    <w:p w:rsidR="00260BD9" w:rsidRPr="006646F3" w:rsidRDefault="00260BD9" w:rsidP="006646F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</w:p>
    <w:p w:rsidR="006646F3" w:rsidRPr="006646F3" w:rsidRDefault="006646F3" w:rsidP="006646F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</w:p>
    <w:p w:rsidR="006646F3" w:rsidRPr="006646F3" w:rsidRDefault="006646F3" w:rsidP="006646F3">
      <w:pPr>
        <w:rPr>
          <w:b/>
          <w:sz w:val="24"/>
          <w:szCs w:val="24"/>
        </w:rPr>
      </w:pP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n Aside?</w:t>
      </w:r>
      <w:r w:rsidR="00260BD9" w:rsidRPr="006646F3">
        <w:rPr>
          <w:b/>
          <w:sz w:val="24"/>
          <w:szCs w:val="24"/>
        </w:rPr>
        <w:t xml:space="preserve"> </w:t>
      </w: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br/>
      </w: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Comic Relief?</w:t>
      </w:r>
    </w:p>
    <w:p w:rsidR="00260BD9" w:rsidRPr="006646F3" w:rsidRDefault="00260BD9" w:rsidP="006646F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6646F3" w:rsidRPr="006646F3" w:rsidRDefault="006646F3" w:rsidP="006646F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</w:p>
    <w:p w:rsidR="006646F3" w:rsidRPr="006646F3" w:rsidRDefault="006646F3" w:rsidP="006646F3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hat is a Soliloquy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 Monologue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 Sonnet?</w:t>
      </w:r>
    </w:p>
    <w:p w:rsid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 </w:t>
      </w:r>
      <w:r w:rsidRPr="006646F3">
        <w:rPr>
          <w:b/>
          <w:sz w:val="24"/>
          <w:szCs w:val="24"/>
          <w:u w:val="single"/>
        </w:rPr>
        <w:t>fourteen</w:t>
      </w:r>
      <w:r>
        <w:rPr>
          <w:b/>
          <w:sz w:val="24"/>
          <w:szCs w:val="24"/>
        </w:rPr>
        <w:t xml:space="preserve"> line poem that is generally about love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at is an </w:t>
      </w:r>
      <w:r w:rsidR="00260BD9" w:rsidRPr="006646F3">
        <w:rPr>
          <w:b/>
          <w:sz w:val="24"/>
          <w:szCs w:val="24"/>
        </w:rPr>
        <w:t>Inversion</w:t>
      </w:r>
      <w:r>
        <w:rPr>
          <w:b/>
          <w:sz w:val="24"/>
          <w:szCs w:val="24"/>
        </w:rPr>
        <w:t>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n O</w:t>
      </w:r>
      <w:r w:rsidR="00260BD9" w:rsidRPr="006646F3">
        <w:rPr>
          <w:b/>
          <w:sz w:val="24"/>
          <w:szCs w:val="24"/>
        </w:rPr>
        <w:t>xymoron</w:t>
      </w:r>
      <w:r>
        <w:rPr>
          <w:b/>
          <w:sz w:val="24"/>
          <w:szCs w:val="24"/>
        </w:rPr>
        <w:t>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Default="00260BD9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 Prologue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6646F3" w:rsidRDefault="006646F3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n Epilogue?</w:t>
      </w:r>
    </w:p>
    <w:p w:rsidR="006646F3" w:rsidRP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6646F3" w:rsidRDefault="006646F3" w:rsidP="00260BD9">
      <w:pPr>
        <w:rPr>
          <w:b/>
          <w:sz w:val="24"/>
          <w:szCs w:val="24"/>
        </w:rPr>
      </w:pP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the Chorus?</w:t>
      </w: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t xml:space="preserve"> </w:t>
      </w: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hat is Dramatic Irony?</w:t>
      </w: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t xml:space="preserve"> </w:t>
      </w:r>
    </w:p>
    <w:p w:rsidR="00260BD9" w:rsidRDefault="00260BD9" w:rsidP="00260BD9">
      <w:pPr>
        <w:rPr>
          <w:b/>
          <w:sz w:val="24"/>
          <w:szCs w:val="24"/>
        </w:rPr>
      </w:pPr>
    </w:p>
    <w:p w:rsidR="006646F3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are Stage Directions?</w:t>
      </w:r>
    </w:p>
    <w:p w:rsidR="00260BD9" w:rsidRPr="006646F3" w:rsidRDefault="00260BD9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646F3">
        <w:rPr>
          <w:b/>
          <w:sz w:val="24"/>
          <w:szCs w:val="24"/>
        </w:rPr>
        <w:t xml:space="preserve"> </w:t>
      </w:r>
    </w:p>
    <w:p w:rsidR="00260BD9" w:rsidRDefault="00260BD9" w:rsidP="00260BD9">
      <w:pPr>
        <w:rPr>
          <w:b/>
          <w:sz w:val="24"/>
          <w:szCs w:val="24"/>
        </w:rPr>
      </w:pPr>
    </w:p>
    <w:p w:rsidR="006646F3" w:rsidRDefault="006646F3" w:rsidP="00260BD9">
      <w:pPr>
        <w:rPr>
          <w:b/>
          <w:sz w:val="24"/>
          <w:szCs w:val="24"/>
        </w:rPr>
      </w:pPr>
    </w:p>
    <w:p w:rsidR="00260BD9" w:rsidRDefault="006646F3" w:rsidP="006646F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What is an Allusion?</w:t>
      </w:r>
    </w:p>
    <w:p w:rsidR="006646F3" w:rsidRDefault="006646F3" w:rsidP="006646F3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</w:p>
    <w:p w:rsidR="006646F3" w:rsidRPr="006646F3" w:rsidRDefault="006646F3" w:rsidP="006646F3">
      <w:pPr>
        <w:ind w:left="144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ample of an allusion:  </w:t>
      </w:r>
      <w:bookmarkStart w:id="0" w:name="_GoBack"/>
      <w:bookmarkEnd w:id="0"/>
    </w:p>
    <w:p w:rsidR="00260BD9" w:rsidRDefault="00260BD9" w:rsidP="00260BD9">
      <w:pPr>
        <w:rPr>
          <w:b/>
          <w:sz w:val="24"/>
          <w:szCs w:val="24"/>
        </w:rPr>
      </w:pPr>
    </w:p>
    <w:p w:rsidR="00260BD9" w:rsidRPr="00260BD9" w:rsidRDefault="00260BD9" w:rsidP="00260BD9">
      <w:pPr>
        <w:jc w:val="center"/>
        <w:rPr>
          <w:sz w:val="28"/>
          <w:szCs w:val="28"/>
        </w:rPr>
      </w:pPr>
    </w:p>
    <w:sectPr w:rsidR="00260BD9" w:rsidRPr="00260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3303C"/>
    <w:multiLevelType w:val="hybridMultilevel"/>
    <w:tmpl w:val="75409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82768"/>
    <w:multiLevelType w:val="hybridMultilevel"/>
    <w:tmpl w:val="E258D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E1AC0"/>
    <w:multiLevelType w:val="hybridMultilevel"/>
    <w:tmpl w:val="000AC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976AF"/>
    <w:multiLevelType w:val="hybridMultilevel"/>
    <w:tmpl w:val="C590D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E0566A"/>
    <w:multiLevelType w:val="hybridMultilevel"/>
    <w:tmpl w:val="FBD48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EA784D"/>
    <w:multiLevelType w:val="hybridMultilevel"/>
    <w:tmpl w:val="EBC0EA2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E5C617A"/>
    <w:multiLevelType w:val="hybridMultilevel"/>
    <w:tmpl w:val="7EAC2E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53B7B69"/>
    <w:multiLevelType w:val="hybridMultilevel"/>
    <w:tmpl w:val="61D23B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7824D42"/>
    <w:multiLevelType w:val="hybridMultilevel"/>
    <w:tmpl w:val="3B220EC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 w15:restartNumberingAfterBreak="0">
    <w:nsid w:val="5D222E93"/>
    <w:multiLevelType w:val="hybridMultilevel"/>
    <w:tmpl w:val="E10AD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5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jE2MzO1MDUyMTVQ0lEKTi0uzszPAykwrAUAnMQFnSwAAAA="/>
  </w:docVars>
  <w:rsids>
    <w:rsidRoot w:val="00260BD9"/>
    <w:rsid w:val="00004BF4"/>
    <w:rsid w:val="0004072B"/>
    <w:rsid w:val="0007796E"/>
    <w:rsid w:val="000A1AD6"/>
    <w:rsid w:val="000E592F"/>
    <w:rsid w:val="000F5751"/>
    <w:rsid w:val="0010432C"/>
    <w:rsid w:val="00104CCF"/>
    <w:rsid w:val="00127EBE"/>
    <w:rsid w:val="00135730"/>
    <w:rsid w:val="00150D81"/>
    <w:rsid w:val="00172476"/>
    <w:rsid w:val="001953CE"/>
    <w:rsid w:val="001A366D"/>
    <w:rsid w:val="001B0DD3"/>
    <w:rsid w:val="001B2E9F"/>
    <w:rsid w:val="001C0B51"/>
    <w:rsid w:val="001C5CE9"/>
    <w:rsid w:val="001E6606"/>
    <w:rsid w:val="0020175D"/>
    <w:rsid w:val="00215C3C"/>
    <w:rsid w:val="00224408"/>
    <w:rsid w:val="00233EF6"/>
    <w:rsid w:val="00240436"/>
    <w:rsid w:val="00241352"/>
    <w:rsid w:val="00260BD9"/>
    <w:rsid w:val="002720DA"/>
    <w:rsid w:val="00275514"/>
    <w:rsid w:val="002933EF"/>
    <w:rsid w:val="002958E2"/>
    <w:rsid w:val="002A0DC4"/>
    <w:rsid w:val="002A2B1E"/>
    <w:rsid w:val="002D2EE5"/>
    <w:rsid w:val="002E40F5"/>
    <w:rsid w:val="00313710"/>
    <w:rsid w:val="0035154C"/>
    <w:rsid w:val="00352588"/>
    <w:rsid w:val="00392B85"/>
    <w:rsid w:val="003A0014"/>
    <w:rsid w:val="003A728B"/>
    <w:rsid w:val="003B639B"/>
    <w:rsid w:val="003B70CA"/>
    <w:rsid w:val="003B7E6E"/>
    <w:rsid w:val="003E548F"/>
    <w:rsid w:val="003F09BE"/>
    <w:rsid w:val="004055F8"/>
    <w:rsid w:val="00423868"/>
    <w:rsid w:val="00432D42"/>
    <w:rsid w:val="00433C96"/>
    <w:rsid w:val="0044275A"/>
    <w:rsid w:val="004427CE"/>
    <w:rsid w:val="004773EA"/>
    <w:rsid w:val="00477C35"/>
    <w:rsid w:val="00481E04"/>
    <w:rsid w:val="00484F4C"/>
    <w:rsid w:val="004A2A55"/>
    <w:rsid w:val="004F7F88"/>
    <w:rsid w:val="00501143"/>
    <w:rsid w:val="00514963"/>
    <w:rsid w:val="005236DB"/>
    <w:rsid w:val="00537D20"/>
    <w:rsid w:val="00560EEB"/>
    <w:rsid w:val="005657BE"/>
    <w:rsid w:val="005803F3"/>
    <w:rsid w:val="00584462"/>
    <w:rsid w:val="00594A8C"/>
    <w:rsid w:val="005A6151"/>
    <w:rsid w:val="005B3525"/>
    <w:rsid w:val="005B51C4"/>
    <w:rsid w:val="005B7394"/>
    <w:rsid w:val="005D2CDB"/>
    <w:rsid w:val="005D2D78"/>
    <w:rsid w:val="00600B46"/>
    <w:rsid w:val="0062498B"/>
    <w:rsid w:val="00624D61"/>
    <w:rsid w:val="00626D16"/>
    <w:rsid w:val="006321C9"/>
    <w:rsid w:val="00632E03"/>
    <w:rsid w:val="006564CF"/>
    <w:rsid w:val="006646F3"/>
    <w:rsid w:val="00671D00"/>
    <w:rsid w:val="00676449"/>
    <w:rsid w:val="006A10A6"/>
    <w:rsid w:val="006B7AD9"/>
    <w:rsid w:val="006C51E1"/>
    <w:rsid w:val="00721048"/>
    <w:rsid w:val="00725A6F"/>
    <w:rsid w:val="00731A5D"/>
    <w:rsid w:val="0074685E"/>
    <w:rsid w:val="0077683D"/>
    <w:rsid w:val="007C294A"/>
    <w:rsid w:val="007D3F53"/>
    <w:rsid w:val="007E00DF"/>
    <w:rsid w:val="007E4EB2"/>
    <w:rsid w:val="007E7516"/>
    <w:rsid w:val="00805F29"/>
    <w:rsid w:val="0081525E"/>
    <w:rsid w:val="0085568D"/>
    <w:rsid w:val="008557BE"/>
    <w:rsid w:val="00855F4D"/>
    <w:rsid w:val="00865A18"/>
    <w:rsid w:val="00881AEE"/>
    <w:rsid w:val="008933F7"/>
    <w:rsid w:val="008B08E6"/>
    <w:rsid w:val="008C1CC7"/>
    <w:rsid w:val="008C4359"/>
    <w:rsid w:val="0091308D"/>
    <w:rsid w:val="009325AA"/>
    <w:rsid w:val="009357A6"/>
    <w:rsid w:val="0095647D"/>
    <w:rsid w:val="00957B25"/>
    <w:rsid w:val="0096775E"/>
    <w:rsid w:val="009863C8"/>
    <w:rsid w:val="00991131"/>
    <w:rsid w:val="009D5506"/>
    <w:rsid w:val="009F7B43"/>
    <w:rsid w:val="00A07C07"/>
    <w:rsid w:val="00A12296"/>
    <w:rsid w:val="00A24321"/>
    <w:rsid w:val="00A42715"/>
    <w:rsid w:val="00AA4694"/>
    <w:rsid w:val="00AE6A41"/>
    <w:rsid w:val="00B05890"/>
    <w:rsid w:val="00B10913"/>
    <w:rsid w:val="00B14B31"/>
    <w:rsid w:val="00B409CE"/>
    <w:rsid w:val="00B559CF"/>
    <w:rsid w:val="00B76C9C"/>
    <w:rsid w:val="00B802C7"/>
    <w:rsid w:val="00B91B0A"/>
    <w:rsid w:val="00B96952"/>
    <w:rsid w:val="00BA0564"/>
    <w:rsid w:val="00BC27D8"/>
    <w:rsid w:val="00BC330E"/>
    <w:rsid w:val="00BD7CBC"/>
    <w:rsid w:val="00BE12A2"/>
    <w:rsid w:val="00BE1E41"/>
    <w:rsid w:val="00C15582"/>
    <w:rsid w:val="00C219E5"/>
    <w:rsid w:val="00C257A8"/>
    <w:rsid w:val="00C3743A"/>
    <w:rsid w:val="00C40677"/>
    <w:rsid w:val="00C60EA3"/>
    <w:rsid w:val="00C75F40"/>
    <w:rsid w:val="00C83834"/>
    <w:rsid w:val="00C92B9F"/>
    <w:rsid w:val="00C96770"/>
    <w:rsid w:val="00C97ABE"/>
    <w:rsid w:val="00CA7333"/>
    <w:rsid w:val="00CC3410"/>
    <w:rsid w:val="00CC784B"/>
    <w:rsid w:val="00D03E66"/>
    <w:rsid w:val="00D16B2E"/>
    <w:rsid w:val="00D316EF"/>
    <w:rsid w:val="00D328F8"/>
    <w:rsid w:val="00D42297"/>
    <w:rsid w:val="00D46062"/>
    <w:rsid w:val="00D750E6"/>
    <w:rsid w:val="00D96D9E"/>
    <w:rsid w:val="00DB7872"/>
    <w:rsid w:val="00DD4A46"/>
    <w:rsid w:val="00DD56CB"/>
    <w:rsid w:val="00DD71C8"/>
    <w:rsid w:val="00DE29EA"/>
    <w:rsid w:val="00DF047C"/>
    <w:rsid w:val="00E01747"/>
    <w:rsid w:val="00E10E47"/>
    <w:rsid w:val="00E10F95"/>
    <w:rsid w:val="00E17D5A"/>
    <w:rsid w:val="00E344F8"/>
    <w:rsid w:val="00E35C7A"/>
    <w:rsid w:val="00E41668"/>
    <w:rsid w:val="00E435A3"/>
    <w:rsid w:val="00E4417C"/>
    <w:rsid w:val="00E45D0A"/>
    <w:rsid w:val="00E54CE4"/>
    <w:rsid w:val="00E71560"/>
    <w:rsid w:val="00E76C20"/>
    <w:rsid w:val="00E76E7F"/>
    <w:rsid w:val="00E821D9"/>
    <w:rsid w:val="00E8318B"/>
    <w:rsid w:val="00E87820"/>
    <w:rsid w:val="00E945A8"/>
    <w:rsid w:val="00EA43A3"/>
    <w:rsid w:val="00EB1619"/>
    <w:rsid w:val="00EB2B2C"/>
    <w:rsid w:val="00EB7EF2"/>
    <w:rsid w:val="00EC090E"/>
    <w:rsid w:val="00EE7725"/>
    <w:rsid w:val="00EF6A7B"/>
    <w:rsid w:val="00F07B99"/>
    <w:rsid w:val="00F11BD3"/>
    <w:rsid w:val="00F36005"/>
    <w:rsid w:val="00F558E8"/>
    <w:rsid w:val="00F66FAE"/>
    <w:rsid w:val="00F67361"/>
    <w:rsid w:val="00F70CF0"/>
    <w:rsid w:val="00F8788B"/>
    <w:rsid w:val="00F87B16"/>
    <w:rsid w:val="00FA5C3B"/>
    <w:rsid w:val="00FB0829"/>
    <w:rsid w:val="00FB1CA4"/>
    <w:rsid w:val="00FD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0FA8346-3EDF-453E-A8A6-DC91A90CD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0B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B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4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Smith</dc:creator>
  <cp:lastModifiedBy>Andrea Drake</cp:lastModifiedBy>
  <cp:revision>2</cp:revision>
  <cp:lastPrinted>2015-08-17T19:24:00Z</cp:lastPrinted>
  <dcterms:created xsi:type="dcterms:W3CDTF">2017-01-19T19:43:00Z</dcterms:created>
  <dcterms:modified xsi:type="dcterms:W3CDTF">2017-01-19T19:43:00Z</dcterms:modified>
</cp:coreProperties>
</file>